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FAF31" w14:textId="48EACA34" w:rsidR="004020AE" w:rsidRPr="00E064F4" w:rsidRDefault="00A433C7" w:rsidP="002C2AE8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48"/>
        </w:rPr>
        <w:t>1</w:t>
      </w:r>
      <w:r w:rsidR="00F13ED9" w:rsidRPr="00E064F4">
        <w:rPr>
          <w:rFonts w:asciiTheme="minorHAnsi" w:hAnsiTheme="minorHAnsi" w:cstheme="minorHAnsi"/>
          <w:sz w:val="48"/>
        </w:rPr>
        <w:t xml:space="preserve">0 </w:t>
      </w:r>
      <w:r>
        <w:rPr>
          <w:rFonts w:asciiTheme="minorHAnsi" w:hAnsiTheme="minorHAnsi" w:cstheme="minorHAnsi"/>
          <w:sz w:val="48"/>
        </w:rPr>
        <w:t>Ideas for MLOps Projects</w:t>
      </w:r>
      <w:r w:rsidR="0009699A" w:rsidRPr="00E064F4">
        <w:rPr>
          <w:rFonts w:asciiTheme="minorHAnsi" w:hAnsiTheme="minorHAnsi" w:cstheme="minorHAnsi"/>
          <w:sz w:val="48"/>
        </w:rPr>
        <w:br/>
      </w:r>
    </w:p>
    <w:p w14:paraId="1F8E73CE" w14:textId="77777777" w:rsidR="002B0589" w:rsidRPr="00E064F4" w:rsidRDefault="00F412EE" w:rsidP="002C2AE8">
      <w:pPr>
        <w:jc w:val="center"/>
        <w:rPr>
          <w:rFonts w:asciiTheme="minorHAnsi" w:hAnsiTheme="minorHAnsi" w:cstheme="minorHAnsi"/>
        </w:rPr>
      </w:pPr>
      <w:r w:rsidRPr="00E064F4">
        <w:rPr>
          <w:rFonts w:asciiTheme="minorHAnsi" w:hAnsiTheme="minorHAnsi" w:cstheme="minorHAnsi"/>
        </w:rPr>
        <w:br/>
      </w:r>
      <w:r w:rsidRPr="00E064F4">
        <w:rPr>
          <w:rFonts w:asciiTheme="minorHAnsi" w:hAnsiTheme="minorHAnsi" w:cstheme="minorHAnsi"/>
        </w:rPr>
        <w:br/>
      </w:r>
      <w:r w:rsidRPr="00E064F4">
        <w:rPr>
          <w:rFonts w:asciiTheme="minorHAnsi" w:hAnsiTheme="minorHAnsi" w:cstheme="minorHAnsi"/>
        </w:rPr>
        <w:br/>
      </w:r>
      <w:r w:rsidRPr="00E064F4">
        <w:rPr>
          <w:rFonts w:asciiTheme="minorHAnsi" w:hAnsiTheme="minorHAnsi" w:cstheme="minorHAnsi"/>
        </w:rPr>
        <w:br/>
      </w:r>
      <w:r w:rsidRPr="00E064F4">
        <w:rPr>
          <w:rFonts w:asciiTheme="minorHAnsi" w:hAnsiTheme="minorHAnsi" w:cstheme="minorHAnsi"/>
        </w:rPr>
        <w:br/>
      </w:r>
      <w:r w:rsidRPr="00E064F4">
        <w:rPr>
          <w:rFonts w:asciiTheme="minorHAnsi" w:hAnsiTheme="minorHAnsi" w:cstheme="minorHAnsi"/>
        </w:rPr>
        <w:drawing>
          <wp:inline distT="0" distB="0" distL="0" distR="0" wp14:anchorId="475CE7A6" wp14:editId="11BEB238">
            <wp:extent cx="1700613" cy="1133742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rojectPro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3357" cy="114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EF10A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40B149A6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3474D765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734EBA90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0674371F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3A5F1C36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7AC8267A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0538D115" w14:textId="26C0661C" w:rsidR="002B0589" w:rsidRPr="00E064F4" w:rsidRDefault="002B0589" w:rsidP="00913D45">
      <w:pPr>
        <w:rPr>
          <w:rFonts w:asciiTheme="minorHAnsi" w:hAnsiTheme="minorHAnsi" w:cstheme="minorHAnsi"/>
        </w:rPr>
      </w:pPr>
    </w:p>
    <w:p w14:paraId="3E1A0C26" w14:textId="0850EEB1" w:rsidR="002A6A1D" w:rsidRPr="00E064F4" w:rsidRDefault="002A6A1D" w:rsidP="00913D45">
      <w:pPr>
        <w:rPr>
          <w:rFonts w:asciiTheme="minorHAnsi" w:hAnsiTheme="minorHAnsi" w:cstheme="minorHAnsi"/>
        </w:rPr>
      </w:pPr>
    </w:p>
    <w:p w14:paraId="23E1AA75" w14:textId="77777777" w:rsidR="002A6A1D" w:rsidRPr="00E064F4" w:rsidRDefault="002A6A1D" w:rsidP="00913D45">
      <w:pPr>
        <w:rPr>
          <w:rFonts w:asciiTheme="minorHAnsi" w:hAnsiTheme="minorHAnsi" w:cstheme="minorHAnsi"/>
        </w:rPr>
      </w:pPr>
    </w:p>
    <w:p w14:paraId="42AA45BC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165378D7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55637232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7BC7E622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65F19841" w14:textId="5CB3A435" w:rsidR="00295EAC" w:rsidRPr="00E064F4" w:rsidRDefault="002B0589" w:rsidP="002C2AE8">
      <w:pPr>
        <w:jc w:val="center"/>
        <w:rPr>
          <w:rFonts w:asciiTheme="minorHAnsi" w:hAnsiTheme="minorHAnsi" w:cstheme="minorHAnsi"/>
          <w:b/>
        </w:rPr>
      </w:pPr>
      <w:r w:rsidRPr="00E064F4">
        <w:rPr>
          <w:rFonts w:asciiTheme="minorHAnsi" w:hAnsiTheme="minorHAnsi" w:cstheme="minorHAnsi"/>
          <w:b/>
        </w:rPr>
        <w:t>Anish Mahapatra</w:t>
      </w:r>
      <w:r w:rsidR="00295EAC" w:rsidRPr="00E064F4">
        <w:rPr>
          <w:rFonts w:asciiTheme="minorHAnsi" w:hAnsiTheme="minorHAnsi" w:cstheme="minorHAnsi"/>
          <w:b/>
        </w:rPr>
        <w:br w:type="page"/>
      </w:r>
    </w:p>
    <w:sdt>
      <w:sdtPr>
        <w:rPr>
          <w:rFonts w:ascii="Segoe UI" w:eastAsiaTheme="minorHAnsi" w:hAnsi="Segoe UI" w:cs="Segoe UI"/>
          <w:noProof/>
          <w:color w:val="auto"/>
          <w:sz w:val="22"/>
          <w:szCs w:val="22"/>
          <w:lang w:val="en-GB"/>
        </w:rPr>
        <w:id w:val="17763260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5AB5794" w14:textId="30B0AF8D" w:rsidR="00327922" w:rsidRDefault="00327922" w:rsidP="001E67CF">
          <w:pPr>
            <w:pStyle w:val="TOCHeading"/>
          </w:pPr>
          <w:r>
            <w:t>Contents</w:t>
          </w:r>
        </w:p>
        <w:p w14:paraId="6D346F6C" w14:textId="199B8EDB" w:rsidR="00121A95" w:rsidRDefault="0032792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215133" w:history="1">
            <w:r w:rsidR="00121A95" w:rsidRPr="001623C2">
              <w:rPr>
                <w:rStyle w:val="Hyperlink"/>
              </w:rPr>
              <w:t>List of Figures</w:t>
            </w:r>
            <w:r w:rsidR="00121A95">
              <w:rPr>
                <w:webHidden/>
              </w:rPr>
              <w:tab/>
            </w:r>
            <w:r w:rsidR="00121A95">
              <w:rPr>
                <w:webHidden/>
              </w:rPr>
              <w:fldChar w:fldCharType="begin"/>
            </w:r>
            <w:r w:rsidR="00121A95">
              <w:rPr>
                <w:webHidden/>
              </w:rPr>
              <w:instrText xml:space="preserve"> PAGEREF _Toc82215133 \h </w:instrText>
            </w:r>
            <w:r w:rsidR="00121A95">
              <w:rPr>
                <w:webHidden/>
              </w:rPr>
            </w:r>
            <w:r w:rsidR="00121A95">
              <w:rPr>
                <w:webHidden/>
              </w:rPr>
              <w:fldChar w:fldCharType="separate"/>
            </w:r>
            <w:r w:rsidR="00121A95">
              <w:rPr>
                <w:webHidden/>
              </w:rPr>
              <w:t>3</w:t>
            </w:r>
            <w:r w:rsidR="00121A95">
              <w:rPr>
                <w:webHidden/>
              </w:rPr>
              <w:fldChar w:fldCharType="end"/>
            </w:r>
          </w:hyperlink>
        </w:p>
        <w:p w14:paraId="0FA3704F" w14:textId="074FF4BB" w:rsidR="00121A95" w:rsidRDefault="00121A9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215134" w:history="1">
            <w:r w:rsidRPr="001623C2">
              <w:rPr>
                <w:rStyle w:val="Hyperlink"/>
              </w:rPr>
              <w:t>Introduc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22151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94B8694" w14:textId="22107A66" w:rsidR="00327922" w:rsidRDefault="00327922">
          <w:r>
            <w:rPr>
              <w:b/>
              <w:bCs/>
            </w:rPr>
            <w:fldChar w:fldCharType="end"/>
          </w:r>
        </w:p>
      </w:sdtContent>
    </w:sdt>
    <w:p w14:paraId="4687ED05" w14:textId="77777777" w:rsidR="003A2BF2" w:rsidRPr="00E064F4" w:rsidRDefault="003A2BF2" w:rsidP="00913D45">
      <w:pPr>
        <w:rPr>
          <w:rFonts w:asciiTheme="minorHAnsi" w:hAnsiTheme="minorHAnsi" w:cstheme="minorHAnsi"/>
        </w:rPr>
      </w:pPr>
    </w:p>
    <w:p w14:paraId="1140581A" w14:textId="77777777" w:rsidR="00553F40" w:rsidRDefault="00553F40" w:rsidP="001A2A1F">
      <w:pPr>
        <w:jc w:val="left"/>
        <w:rPr>
          <w:rFonts w:asciiTheme="minorHAnsi" w:hAnsiTheme="minorHAnsi" w:cstheme="minorHAnsi"/>
        </w:rPr>
      </w:pPr>
    </w:p>
    <w:p w14:paraId="1ECDF6AC" w14:textId="77777777" w:rsidR="00553F40" w:rsidRDefault="00553F40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2A051FC1" w14:textId="21A00210" w:rsidR="00FF70AF" w:rsidRPr="00FF70AF" w:rsidRDefault="00391BFB" w:rsidP="001E67CF">
      <w:pPr>
        <w:pStyle w:val="Heading1"/>
      </w:pPr>
      <w:bookmarkStart w:id="0" w:name="_Toc82215133"/>
      <w:r>
        <w:lastRenderedPageBreak/>
        <w:t>List of Figures</w:t>
      </w:r>
      <w:bookmarkEnd w:id="0"/>
      <w:r w:rsidR="00FF70AF">
        <w:t xml:space="preserve"> </w:t>
      </w:r>
    </w:p>
    <w:p w14:paraId="72DC7EBD" w14:textId="77777777" w:rsidR="009C15FE" w:rsidRDefault="005D66ED">
      <w:pPr>
        <w:pStyle w:val="TableofFigures"/>
        <w:tabs>
          <w:tab w:val="right" w:leader="dot" w:pos="9350"/>
        </w:tabs>
      </w:pPr>
      <w:r>
        <w:rPr>
          <w:rFonts w:asciiTheme="minorHAnsi" w:hAnsiTheme="minorHAnsi" w:cstheme="minorHAnsi"/>
        </w:rPr>
        <w:br/>
      </w:r>
      <w:r w:rsidR="0018055B">
        <w:rPr>
          <w:rFonts w:asciiTheme="minorHAnsi" w:hAnsiTheme="minorHAnsi" w:cstheme="minorHAnsi"/>
        </w:rPr>
        <w:fldChar w:fldCharType="begin"/>
      </w:r>
      <w:r w:rsidR="0018055B">
        <w:rPr>
          <w:rFonts w:asciiTheme="minorHAnsi" w:hAnsiTheme="minorHAnsi" w:cstheme="minorHAnsi"/>
        </w:rPr>
        <w:instrText xml:space="preserve"> TOC \h \z \c "Figure" </w:instrText>
      </w:r>
      <w:r w:rsidR="0018055B">
        <w:rPr>
          <w:rFonts w:asciiTheme="minorHAnsi" w:hAnsiTheme="minorHAnsi" w:cstheme="minorHAnsi"/>
        </w:rPr>
        <w:fldChar w:fldCharType="separate"/>
      </w:r>
    </w:p>
    <w:p w14:paraId="0C6766D3" w14:textId="0FF70B4E" w:rsidR="003A2BF2" w:rsidRPr="00E064F4" w:rsidRDefault="009C15FE" w:rsidP="001A2A1F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  <w:lang w:val="en-US"/>
        </w:rPr>
        <w:t>No table of figures entries found.</w:t>
      </w:r>
      <w:r w:rsidR="0018055B">
        <w:rPr>
          <w:rFonts w:asciiTheme="minorHAnsi" w:hAnsiTheme="minorHAnsi" w:cstheme="minorHAnsi"/>
        </w:rPr>
        <w:fldChar w:fldCharType="end"/>
      </w:r>
      <w:r w:rsidR="003A2BF2" w:rsidRPr="00E064F4">
        <w:rPr>
          <w:rFonts w:asciiTheme="minorHAnsi" w:hAnsiTheme="minorHAnsi" w:cstheme="minorHAnsi"/>
        </w:rPr>
        <w:br w:type="page"/>
      </w:r>
    </w:p>
    <w:p w14:paraId="6572ADB4" w14:textId="0DD5C964" w:rsidR="00FC07E5" w:rsidRPr="00E064F4" w:rsidRDefault="00747BAC" w:rsidP="001E67CF">
      <w:pPr>
        <w:pStyle w:val="Heading1"/>
      </w:pPr>
      <w:bookmarkStart w:id="1" w:name="_Toc82215134"/>
      <w:r w:rsidRPr="00E064F4">
        <w:lastRenderedPageBreak/>
        <w:t>Introduction</w:t>
      </w:r>
      <w:bookmarkEnd w:id="1"/>
    </w:p>
    <w:bookmarkStart w:id="2" w:name="_GoBack"/>
    <w:bookmarkEnd w:id="2"/>
    <w:p w14:paraId="173F6C58" w14:textId="2ADFE9D6" w:rsidR="00AB69E9" w:rsidRPr="00341CF5" w:rsidRDefault="00FB7604" w:rsidP="00341CF5">
      <w:pPr>
        <w:jc w:val="left"/>
      </w:pPr>
      <w:r>
        <w:fldChar w:fldCharType="begin"/>
      </w:r>
      <w:r>
        <w:instrText xml:space="preserve"> HYPERLINK "https://www.linkedin.com/pulse/convergence-rpa-ai-can-boost-business-process-antonio-grasso/" </w:instrText>
      </w:r>
      <w:r>
        <w:fldChar w:fldCharType="separate"/>
      </w:r>
      <w:r>
        <w:fldChar w:fldCharType="end"/>
      </w:r>
    </w:p>
    <w:p w14:paraId="2820FEFF" w14:textId="77777777" w:rsidR="00AB69E9" w:rsidRPr="00AB69E9" w:rsidRDefault="00AB69E9" w:rsidP="00AB69E9"/>
    <w:p w14:paraId="495EA2E0" w14:textId="77777777" w:rsidR="00E1687D" w:rsidRDefault="00E1687D" w:rsidP="00E1687D"/>
    <w:p w14:paraId="28BBBB6D" w14:textId="74B066F9" w:rsidR="0095398D" w:rsidRPr="002A2272" w:rsidRDefault="00B26D91" w:rsidP="00646A26">
      <w:r>
        <w:t xml:space="preserve"> </w:t>
      </w:r>
    </w:p>
    <w:p w14:paraId="1097405D" w14:textId="77777777" w:rsidR="00226393" w:rsidRPr="00633687" w:rsidRDefault="00226393" w:rsidP="00633687"/>
    <w:sectPr w:rsidR="00226393" w:rsidRPr="00633687" w:rsidSect="002130E4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6C7A09" w14:textId="77777777" w:rsidR="00FB7604" w:rsidRDefault="00FB7604" w:rsidP="00913D45">
      <w:r>
        <w:separator/>
      </w:r>
    </w:p>
  </w:endnote>
  <w:endnote w:type="continuationSeparator" w:id="0">
    <w:p w14:paraId="6D768FED" w14:textId="77777777" w:rsidR="00FB7604" w:rsidRDefault="00FB7604" w:rsidP="00913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FCB613" w14:textId="77777777" w:rsidR="00654873" w:rsidRDefault="00654873">
    <w:pPr>
      <w:pStyle w:val="Footer"/>
      <w:tabs>
        <w:tab w:val="clear" w:pos="4680"/>
        <w:tab w:val="clear" w:pos="9360"/>
      </w:tabs>
      <w:jc w:val="center"/>
      <w:rPr>
        <w:caps/>
        <w:color w:val="4472C4" w:themeColor="accent1"/>
      </w:rPr>
    </w:pPr>
    <w:r>
      <w:rPr>
        <w:caps/>
        <w:noProof w:val="0"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noProof w:val="0"/>
        <w:color w:val="4472C4" w:themeColor="accent1"/>
      </w:rPr>
      <w:fldChar w:fldCharType="separate"/>
    </w:r>
    <w:r>
      <w:rPr>
        <w:caps/>
        <w:color w:val="4472C4" w:themeColor="accent1"/>
      </w:rPr>
      <w:t>2</w:t>
    </w:r>
    <w:r>
      <w:rPr>
        <w:caps/>
        <w:color w:val="4472C4" w:themeColor="accent1"/>
      </w:rPr>
      <w:fldChar w:fldCharType="end"/>
    </w:r>
  </w:p>
  <w:p w14:paraId="4765D583" w14:textId="77777777" w:rsidR="00654873" w:rsidRDefault="00654873" w:rsidP="00913D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825866" w14:textId="77777777" w:rsidR="00FB7604" w:rsidRDefault="00FB7604" w:rsidP="00913D45">
      <w:r>
        <w:separator/>
      </w:r>
    </w:p>
  </w:footnote>
  <w:footnote w:type="continuationSeparator" w:id="0">
    <w:p w14:paraId="29A88A85" w14:textId="77777777" w:rsidR="00FB7604" w:rsidRDefault="00FB7604" w:rsidP="00913D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A54C5" w14:textId="59E8300B" w:rsidR="00654873" w:rsidRDefault="00654873" w:rsidP="001E5086">
    <w:pPr>
      <w:pStyle w:val="Header"/>
      <w:jc w:val="center"/>
    </w:pPr>
    <w:r>
      <w:drawing>
        <wp:inline distT="0" distB="0" distL="0" distR="0" wp14:anchorId="3B87EA5E" wp14:editId="701B0632">
          <wp:extent cx="675118" cy="450079"/>
          <wp:effectExtent l="0" t="0" r="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ojectPro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7078" cy="4913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313BB"/>
    <w:multiLevelType w:val="hybridMultilevel"/>
    <w:tmpl w:val="35AECCAE"/>
    <w:lvl w:ilvl="0" w:tplc="BA6072EA">
      <w:start w:val="1"/>
      <w:numFmt w:val="bullet"/>
      <w:lvlText w:val=""/>
      <w:lvlJc w:val="left"/>
      <w:pPr>
        <w:ind w:left="7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" w15:restartNumberingAfterBreak="0">
    <w:nsid w:val="009162A9"/>
    <w:multiLevelType w:val="hybridMultilevel"/>
    <w:tmpl w:val="60A060AC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367FF"/>
    <w:multiLevelType w:val="hybridMultilevel"/>
    <w:tmpl w:val="9DDEB6D4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BA6072EA">
      <w:start w:val="1"/>
      <w:numFmt w:val="bullet"/>
      <w:lvlText w:val="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9406DD"/>
    <w:multiLevelType w:val="hybridMultilevel"/>
    <w:tmpl w:val="FE2C739A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47A7F"/>
    <w:multiLevelType w:val="hybridMultilevel"/>
    <w:tmpl w:val="F09A0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E85E83"/>
    <w:multiLevelType w:val="hybridMultilevel"/>
    <w:tmpl w:val="FE6E4FFA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8F372D"/>
    <w:multiLevelType w:val="hybridMultilevel"/>
    <w:tmpl w:val="D618D31E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932F16"/>
    <w:multiLevelType w:val="hybridMultilevel"/>
    <w:tmpl w:val="16482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F977DD"/>
    <w:multiLevelType w:val="hybridMultilevel"/>
    <w:tmpl w:val="86085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6072EA">
      <w:start w:val="1"/>
      <w:numFmt w:val="bullet"/>
      <w:lvlText w:val="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A1CD4"/>
    <w:multiLevelType w:val="hybridMultilevel"/>
    <w:tmpl w:val="6846C43E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D7989"/>
    <w:multiLevelType w:val="hybridMultilevel"/>
    <w:tmpl w:val="6BCCD4D2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BA6072EA">
      <w:start w:val="1"/>
      <w:numFmt w:val="bullet"/>
      <w:lvlText w:val="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5092"/>
    <w:multiLevelType w:val="hybridMultilevel"/>
    <w:tmpl w:val="72E8C60E"/>
    <w:lvl w:ilvl="0" w:tplc="BA6072EA">
      <w:start w:val="1"/>
      <w:numFmt w:val="bullet"/>
      <w:lvlText w:val=""/>
      <w:lvlJc w:val="left"/>
      <w:pPr>
        <w:ind w:left="7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2" w15:restartNumberingAfterBreak="0">
    <w:nsid w:val="25684E0F"/>
    <w:multiLevelType w:val="hybridMultilevel"/>
    <w:tmpl w:val="AFF0293E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00799E"/>
    <w:multiLevelType w:val="hybridMultilevel"/>
    <w:tmpl w:val="0584D2C4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F6B42"/>
    <w:multiLevelType w:val="hybridMultilevel"/>
    <w:tmpl w:val="2A928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B04372"/>
    <w:multiLevelType w:val="hybridMultilevel"/>
    <w:tmpl w:val="5DEED084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1F3365"/>
    <w:multiLevelType w:val="hybridMultilevel"/>
    <w:tmpl w:val="4A145F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A6072EA">
      <w:start w:val="1"/>
      <w:numFmt w:val="bullet"/>
      <w:lvlText w:val="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496570"/>
    <w:multiLevelType w:val="hybridMultilevel"/>
    <w:tmpl w:val="9B9E6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7B61C8"/>
    <w:multiLevelType w:val="hybridMultilevel"/>
    <w:tmpl w:val="E104F106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AF3351"/>
    <w:multiLevelType w:val="hybridMultilevel"/>
    <w:tmpl w:val="CF00AF6C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996C4C"/>
    <w:multiLevelType w:val="hybridMultilevel"/>
    <w:tmpl w:val="B9A43EFA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A1210A"/>
    <w:multiLevelType w:val="hybridMultilevel"/>
    <w:tmpl w:val="89AC1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6072EA">
      <w:start w:val="1"/>
      <w:numFmt w:val="bullet"/>
      <w:lvlText w:val="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1D2028"/>
    <w:multiLevelType w:val="hybridMultilevel"/>
    <w:tmpl w:val="AE4AC152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0B0FC5"/>
    <w:multiLevelType w:val="hybridMultilevel"/>
    <w:tmpl w:val="59D26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5D06FA"/>
    <w:multiLevelType w:val="hybridMultilevel"/>
    <w:tmpl w:val="9BDE2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262AD9"/>
    <w:multiLevelType w:val="hybridMultilevel"/>
    <w:tmpl w:val="27229A46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8865F3"/>
    <w:multiLevelType w:val="hybridMultilevel"/>
    <w:tmpl w:val="C00AE584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345D79"/>
    <w:multiLevelType w:val="hybridMultilevel"/>
    <w:tmpl w:val="5C326A1A"/>
    <w:lvl w:ilvl="0" w:tplc="BA6072EA">
      <w:start w:val="1"/>
      <w:numFmt w:val="bullet"/>
      <w:lvlText w:val="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4BE25A42"/>
    <w:multiLevelType w:val="hybridMultilevel"/>
    <w:tmpl w:val="B8C04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6F082A"/>
    <w:multiLevelType w:val="hybridMultilevel"/>
    <w:tmpl w:val="D690E56A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466DA1"/>
    <w:multiLevelType w:val="hybridMultilevel"/>
    <w:tmpl w:val="2D4C2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20689D"/>
    <w:multiLevelType w:val="hybridMultilevel"/>
    <w:tmpl w:val="4D04E8B6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483254"/>
    <w:multiLevelType w:val="hybridMultilevel"/>
    <w:tmpl w:val="FD64A69A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E16899"/>
    <w:multiLevelType w:val="hybridMultilevel"/>
    <w:tmpl w:val="C0CA7768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CD3662"/>
    <w:multiLevelType w:val="hybridMultilevel"/>
    <w:tmpl w:val="67408C30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F24C4A"/>
    <w:multiLevelType w:val="hybridMultilevel"/>
    <w:tmpl w:val="F4DE7B08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4B1425"/>
    <w:multiLevelType w:val="hybridMultilevel"/>
    <w:tmpl w:val="06BCA384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9E7FD5"/>
    <w:multiLevelType w:val="hybridMultilevel"/>
    <w:tmpl w:val="E850F392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5F7107"/>
    <w:multiLevelType w:val="hybridMultilevel"/>
    <w:tmpl w:val="D872093E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04249F"/>
    <w:multiLevelType w:val="hybridMultilevel"/>
    <w:tmpl w:val="4E349220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8D6F4B"/>
    <w:multiLevelType w:val="hybridMultilevel"/>
    <w:tmpl w:val="DE0AE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130E13"/>
    <w:multiLevelType w:val="hybridMultilevel"/>
    <w:tmpl w:val="5E4AA3F2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5322A1"/>
    <w:multiLevelType w:val="hybridMultilevel"/>
    <w:tmpl w:val="685E6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C253B"/>
    <w:multiLevelType w:val="hybridMultilevel"/>
    <w:tmpl w:val="DF80D6F8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FB16D8"/>
    <w:multiLevelType w:val="hybridMultilevel"/>
    <w:tmpl w:val="4404DAE0"/>
    <w:lvl w:ilvl="0" w:tplc="BA6072EA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3"/>
  </w:num>
  <w:num w:numId="3">
    <w:abstractNumId w:val="28"/>
  </w:num>
  <w:num w:numId="4">
    <w:abstractNumId w:val="8"/>
  </w:num>
  <w:num w:numId="5">
    <w:abstractNumId w:val="19"/>
  </w:num>
  <w:num w:numId="6">
    <w:abstractNumId w:val="29"/>
  </w:num>
  <w:num w:numId="7">
    <w:abstractNumId w:val="0"/>
  </w:num>
  <w:num w:numId="8">
    <w:abstractNumId w:val="37"/>
  </w:num>
  <w:num w:numId="9">
    <w:abstractNumId w:val="31"/>
  </w:num>
  <w:num w:numId="10">
    <w:abstractNumId w:val="26"/>
  </w:num>
  <w:num w:numId="11">
    <w:abstractNumId w:val="18"/>
  </w:num>
  <w:num w:numId="12">
    <w:abstractNumId w:val="32"/>
  </w:num>
  <w:num w:numId="13">
    <w:abstractNumId w:val="1"/>
  </w:num>
  <w:num w:numId="14">
    <w:abstractNumId w:val="38"/>
  </w:num>
  <w:num w:numId="15">
    <w:abstractNumId w:val="11"/>
  </w:num>
  <w:num w:numId="16">
    <w:abstractNumId w:val="9"/>
  </w:num>
  <w:num w:numId="17">
    <w:abstractNumId w:val="12"/>
  </w:num>
  <w:num w:numId="18">
    <w:abstractNumId w:val="30"/>
  </w:num>
  <w:num w:numId="19">
    <w:abstractNumId w:val="24"/>
  </w:num>
  <w:num w:numId="20">
    <w:abstractNumId w:val="16"/>
  </w:num>
  <w:num w:numId="21">
    <w:abstractNumId w:val="42"/>
  </w:num>
  <w:num w:numId="22">
    <w:abstractNumId w:val="44"/>
  </w:num>
  <w:num w:numId="23">
    <w:abstractNumId w:val="34"/>
  </w:num>
  <w:num w:numId="24">
    <w:abstractNumId w:val="41"/>
  </w:num>
  <w:num w:numId="25">
    <w:abstractNumId w:val="22"/>
  </w:num>
  <w:num w:numId="26">
    <w:abstractNumId w:val="6"/>
  </w:num>
  <w:num w:numId="27">
    <w:abstractNumId w:val="5"/>
  </w:num>
  <w:num w:numId="28">
    <w:abstractNumId w:val="25"/>
  </w:num>
  <w:num w:numId="29">
    <w:abstractNumId w:val="39"/>
  </w:num>
  <w:num w:numId="30">
    <w:abstractNumId w:val="20"/>
  </w:num>
  <w:num w:numId="31">
    <w:abstractNumId w:val="2"/>
  </w:num>
  <w:num w:numId="32">
    <w:abstractNumId w:val="15"/>
  </w:num>
  <w:num w:numId="33">
    <w:abstractNumId w:val="27"/>
  </w:num>
  <w:num w:numId="34">
    <w:abstractNumId w:val="35"/>
  </w:num>
  <w:num w:numId="35">
    <w:abstractNumId w:val="13"/>
  </w:num>
  <w:num w:numId="36">
    <w:abstractNumId w:val="10"/>
  </w:num>
  <w:num w:numId="37">
    <w:abstractNumId w:val="3"/>
  </w:num>
  <w:num w:numId="38">
    <w:abstractNumId w:val="40"/>
  </w:num>
  <w:num w:numId="39">
    <w:abstractNumId w:val="4"/>
  </w:num>
  <w:num w:numId="40">
    <w:abstractNumId w:val="14"/>
  </w:num>
  <w:num w:numId="41">
    <w:abstractNumId w:val="21"/>
  </w:num>
  <w:num w:numId="42">
    <w:abstractNumId w:val="36"/>
  </w:num>
  <w:num w:numId="43">
    <w:abstractNumId w:val="43"/>
  </w:num>
  <w:num w:numId="44">
    <w:abstractNumId w:val="33"/>
  </w:num>
  <w:num w:numId="45">
    <w:abstractNumId w:val="17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YCA0sjY1NTU2MzMyUdpeDU4uLM/DyQAiODWgCg0IGuLQAAAA=="/>
  </w:docVars>
  <w:rsids>
    <w:rsidRoot w:val="00D60F07"/>
    <w:rsid w:val="000002FE"/>
    <w:rsid w:val="00001397"/>
    <w:rsid w:val="000025EE"/>
    <w:rsid w:val="00004974"/>
    <w:rsid w:val="000057C7"/>
    <w:rsid w:val="000066F9"/>
    <w:rsid w:val="00007E99"/>
    <w:rsid w:val="000105E6"/>
    <w:rsid w:val="00012BFB"/>
    <w:rsid w:val="00012FDA"/>
    <w:rsid w:val="00013018"/>
    <w:rsid w:val="00013873"/>
    <w:rsid w:val="00013F70"/>
    <w:rsid w:val="00014507"/>
    <w:rsid w:val="0001491A"/>
    <w:rsid w:val="00020CC1"/>
    <w:rsid w:val="0002308B"/>
    <w:rsid w:val="00023114"/>
    <w:rsid w:val="00023EDA"/>
    <w:rsid w:val="000328F7"/>
    <w:rsid w:val="0003326D"/>
    <w:rsid w:val="00033BBD"/>
    <w:rsid w:val="00033F8D"/>
    <w:rsid w:val="00047D4D"/>
    <w:rsid w:val="000510F1"/>
    <w:rsid w:val="00052C02"/>
    <w:rsid w:val="00053850"/>
    <w:rsid w:val="0005414C"/>
    <w:rsid w:val="000548D3"/>
    <w:rsid w:val="00054ADA"/>
    <w:rsid w:val="000574CA"/>
    <w:rsid w:val="00060158"/>
    <w:rsid w:val="000617AB"/>
    <w:rsid w:val="00064C6F"/>
    <w:rsid w:val="00065D64"/>
    <w:rsid w:val="00067365"/>
    <w:rsid w:val="00074573"/>
    <w:rsid w:val="00074C0E"/>
    <w:rsid w:val="00076BEA"/>
    <w:rsid w:val="00076EBB"/>
    <w:rsid w:val="000775BD"/>
    <w:rsid w:val="0008020C"/>
    <w:rsid w:val="0008109D"/>
    <w:rsid w:val="000815FF"/>
    <w:rsid w:val="00082760"/>
    <w:rsid w:val="00082DF7"/>
    <w:rsid w:val="00083096"/>
    <w:rsid w:val="00083D12"/>
    <w:rsid w:val="00083F66"/>
    <w:rsid w:val="000851AC"/>
    <w:rsid w:val="000874A4"/>
    <w:rsid w:val="00090DC6"/>
    <w:rsid w:val="000912B6"/>
    <w:rsid w:val="00091E28"/>
    <w:rsid w:val="0009512C"/>
    <w:rsid w:val="00095233"/>
    <w:rsid w:val="0009699A"/>
    <w:rsid w:val="0009760F"/>
    <w:rsid w:val="000A01E9"/>
    <w:rsid w:val="000A0C73"/>
    <w:rsid w:val="000A13D5"/>
    <w:rsid w:val="000A2B1C"/>
    <w:rsid w:val="000A493C"/>
    <w:rsid w:val="000A4F5D"/>
    <w:rsid w:val="000A58DA"/>
    <w:rsid w:val="000A7BC2"/>
    <w:rsid w:val="000A7F90"/>
    <w:rsid w:val="000B37D3"/>
    <w:rsid w:val="000B3A8C"/>
    <w:rsid w:val="000B3AB6"/>
    <w:rsid w:val="000B540F"/>
    <w:rsid w:val="000B6FEE"/>
    <w:rsid w:val="000B72BE"/>
    <w:rsid w:val="000C036C"/>
    <w:rsid w:val="000C49A5"/>
    <w:rsid w:val="000C522A"/>
    <w:rsid w:val="000C63A6"/>
    <w:rsid w:val="000D2E34"/>
    <w:rsid w:val="000E15B3"/>
    <w:rsid w:val="000E3974"/>
    <w:rsid w:val="000E3CD9"/>
    <w:rsid w:val="000E6497"/>
    <w:rsid w:val="000F4033"/>
    <w:rsid w:val="000F465D"/>
    <w:rsid w:val="000F47A2"/>
    <w:rsid w:val="000F59C9"/>
    <w:rsid w:val="000F6A88"/>
    <w:rsid w:val="0010028C"/>
    <w:rsid w:val="00100FD2"/>
    <w:rsid w:val="00103337"/>
    <w:rsid w:val="00103716"/>
    <w:rsid w:val="00105EDF"/>
    <w:rsid w:val="00106CBB"/>
    <w:rsid w:val="0011112F"/>
    <w:rsid w:val="001161A2"/>
    <w:rsid w:val="00116460"/>
    <w:rsid w:val="00116E72"/>
    <w:rsid w:val="001205FB"/>
    <w:rsid w:val="00121A95"/>
    <w:rsid w:val="00122413"/>
    <w:rsid w:val="00125748"/>
    <w:rsid w:val="001267BA"/>
    <w:rsid w:val="001331ED"/>
    <w:rsid w:val="001332D0"/>
    <w:rsid w:val="00133B1A"/>
    <w:rsid w:val="00134FB0"/>
    <w:rsid w:val="00140551"/>
    <w:rsid w:val="001425DF"/>
    <w:rsid w:val="00144FAD"/>
    <w:rsid w:val="00157B9A"/>
    <w:rsid w:val="00160712"/>
    <w:rsid w:val="00161F93"/>
    <w:rsid w:val="00163FA1"/>
    <w:rsid w:val="00171939"/>
    <w:rsid w:val="00171A06"/>
    <w:rsid w:val="00173D36"/>
    <w:rsid w:val="001743CF"/>
    <w:rsid w:val="0017555F"/>
    <w:rsid w:val="00177B15"/>
    <w:rsid w:val="00177EF6"/>
    <w:rsid w:val="0018055B"/>
    <w:rsid w:val="001820DF"/>
    <w:rsid w:val="00182139"/>
    <w:rsid w:val="001827D7"/>
    <w:rsid w:val="00182CCB"/>
    <w:rsid w:val="0018354D"/>
    <w:rsid w:val="001872A8"/>
    <w:rsid w:val="00187EFA"/>
    <w:rsid w:val="00191557"/>
    <w:rsid w:val="00191C26"/>
    <w:rsid w:val="00194651"/>
    <w:rsid w:val="00196579"/>
    <w:rsid w:val="001969A1"/>
    <w:rsid w:val="001A057A"/>
    <w:rsid w:val="001A0F1D"/>
    <w:rsid w:val="001A1351"/>
    <w:rsid w:val="001A2A1F"/>
    <w:rsid w:val="001A65CC"/>
    <w:rsid w:val="001B0C2B"/>
    <w:rsid w:val="001B5FBD"/>
    <w:rsid w:val="001B661D"/>
    <w:rsid w:val="001B6EC0"/>
    <w:rsid w:val="001C228C"/>
    <w:rsid w:val="001C4947"/>
    <w:rsid w:val="001C5E6D"/>
    <w:rsid w:val="001C5ED4"/>
    <w:rsid w:val="001C693D"/>
    <w:rsid w:val="001C6AFB"/>
    <w:rsid w:val="001C7A7E"/>
    <w:rsid w:val="001D2B9E"/>
    <w:rsid w:val="001D32AE"/>
    <w:rsid w:val="001D36E7"/>
    <w:rsid w:val="001D5B9D"/>
    <w:rsid w:val="001D7B52"/>
    <w:rsid w:val="001E06F7"/>
    <w:rsid w:val="001E0E5E"/>
    <w:rsid w:val="001E14C3"/>
    <w:rsid w:val="001E5086"/>
    <w:rsid w:val="001E6603"/>
    <w:rsid w:val="001E67CF"/>
    <w:rsid w:val="001E6908"/>
    <w:rsid w:val="001E79FF"/>
    <w:rsid w:val="001F1798"/>
    <w:rsid w:val="001F17D6"/>
    <w:rsid w:val="001F67CA"/>
    <w:rsid w:val="002031C1"/>
    <w:rsid w:val="00204770"/>
    <w:rsid w:val="00205C75"/>
    <w:rsid w:val="00206897"/>
    <w:rsid w:val="00206CCF"/>
    <w:rsid w:val="002075E1"/>
    <w:rsid w:val="00210EE4"/>
    <w:rsid w:val="002130E4"/>
    <w:rsid w:val="00214687"/>
    <w:rsid w:val="00216A4B"/>
    <w:rsid w:val="002177DF"/>
    <w:rsid w:val="002260FA"/>
    <w:rsid w:val="00226393"/>
    <w:rsid w:val="00226D16"/>
    <w:rsid w:val="002273A3"/>
    <w:rsid w:val="002309CF"/>
    <w:rsid w:val="00232262"/>
    <w:rsid w:val="0023292A"/>
    <w:rsid w:val="00233F98"/>
    <w:rsid w:val="002340F4"/>
    <w:rsid w:val="0023568F"/>
    <w:rsid w:val="002365B1"/>
    <w:rsid w:val="0023717F"/>
    <w:rsid w:val="002403F6"/>
    <w:rsid w:val="00240E45"/>
    <w:rsid w:val="00245A2C"/>
    <w:rsid w:val="0024647B"/>
    <w:rsid w:val="00247BBB"/>
    <w:rsid w:val="00252960"/>
    <w:rsid w:val="002546EE"/>
    <w:rsid w:val="00255766"/>
    <w:rsid w:val="00261877"/>
    <w:rsid w:val="00262108"/>
    <w:rsid w:val="00262EED"/>
    <w:rsid w:val="00264C47"/>
    <w:rsid w:val="00266240"/>
    <w:rsid w:val="002748EE"/>
    <w:rsid w:val="00275D48"/>
    <w:rsid w:val="0028109C"/>
    <w:rsid w:val="00281317"/>
    <w:rsid w:val="00283700"/>
    <w:rsid w:val="00285804"/>
    <w:rsid w:val="002866B9"/>
    <w:rsid w:val="00287B7D"/>
    <w:rsid w:val="00291670"/>
    <w:rsid w:val="0029304D"/>
    <w:rsid w:val="002939C7"/>
    <w:rsid w:val="00295EAC"/>
    <w:rsid w:val="00297060"/>
    <w:rsid w:val="002A2272"/>
    <w:rsid w:val="002A3542"/>
    <w:rsid w:val="002A417A"/>
    <w:rsid w:val="002A4456"/>
    <w:rsid w:val="002A550C"/>
    <w:rsid w:val="002A5590"/>
    <w:rsid w:val="002A56EB"/>
    <w:rsid w:val="002A6A1D"/>
    <w:rsid w:val="002A775B"/>
    <w:rsid w:val="002A7F54"/>
    <w:rsid w:val="002B0589"/>
    <w:rsid w:val="002B4DCB"/>
    <w:rsid w:val="002B6228"/>
    <w:rsid w:val="002B6772"/>
    <w:rsid w:val="002B6DBD"/>
    <w:rsid w:val="002C0088"/>
    <w:rsid w:val="002C050D"/>
    <w:rsid w:val="002C198E"/>
    <w:rsid w:val="002C22A5"/>
    <w:rsid w:val="002C2AE8"/>
    <w:rsid w:val="002C4A56"/>
    <w:rsid w:val="002D22A1"/>
    <w:rsid w:val="002D7D17"/>
    <w:rsid w:val="002E1816"/>
    <w:rsid w:val="002E2EBF"/>
    <w:rsid w:val="002E3F84"/>
    <w:rsid w:val="002E406D"/>
    <w:rsid w:val="002E68BF"/>
    <w:rsid w:val="002E7B3B"/>
    <w:rsid w:val="002F0C98"/>
    <w:rsid w:val="002F2011"/>
    <w:rsid w:val="002F229A"/>
    <w:rsid w:val="002F2B58"/>
    <w:rsid w:val="002F4D51"/>
    <w:rsid w:val="002F6459"/>
    <w:rsid w:val="00300C3D"/>
    <w:rsid w:val="00302B89"/>
    <w:rsid w:val="00303452"/>
    <w:rsid w:val="003056CB"/>
    <w:rsid w:val="0030658C"/>
    <w:rsid w:val="003130C0"/>
    <w:rsid w:val="003137B3"/>
    <w:rsid w:val="00314314"/>
    <w:rsid w:val="00316669"/>
    <w:rsid w:val="0031713A"/>
    <w:rsid w:val="00320198"/>
    <w:rsid w:val="00320566"/>
    <w:rsid w:val="0032081F"/>
    <w:rsid w:val="00321356"/>
    <w:rsid w:val="0032642F"/>
    <w:rsid w:val="00327066"/>
    <w:rsid w:val="00327158"/>
    <w:rsid w:val="00327922"/>
    <w:rsid w:val="00332F05"/>
    <w:rsid w:val="003343EA"/>
    <w:rsid w:val="00335A9B"/>
    <w:rsid w:val="00336209"/>
    <w:rsid w:val="00336210"/>
    <w:rsid w:val="00336CC2"/>
    <w:rsid w:val="0034089C"/>
    <w:rsid w:val="00340BFA"/>
    <w:rsid w:val="00341185"/>
    <w:rsid w:val="00341B14"/>
    <w:rsid w:val="00341C89"/>
    <w:rsid w:val="00341CF5"/>
    <w:rsid w:val="00347251"/>
    <w:rsid w:val="00350910"/>
    <w:rsid w:val="0035279D"/>
    <w:rsid w:val="00352810"/>
    <w:rsid w:val="00353CF5"/>
    <w:rsid w:val="003543ED"/>
    <w:rsid w:val="0035501E"/>
    <w:rsid w:val="00357542"/>
    <w:rsid w:val="00361714"/>
    <w:rsid w:val="0036322D"/>
    <w:rsid w:val="00363E65"/>
    <w:rsid w:val="00366A17"/>
    <w:rsid w:val="00367DDB"/>
    <w:rsid w:val="00367F4B"/>
    <w:rsid w:val="00371D15"/>
    <w:rsid w:val="00372198"/>
    <w:rsid w:val="00372274"/>
    <w:rsid w:val="00375569"/>
    <w:rsid w:val="0037790C"/>
    <w:rsid w:val="003819F7"/>
    <w:rsid w:val="003819FE"/>
    <w:rsid w:val="00382A22"/>
    <w:rsid w:val="0038405A"/>
    <w:rsid w:val="00387E1D"/>
    <w:rsid w:val="00390484"/>
    <w:rsid w:val="00391A2A"/>
    <w:rsid w:val="00391BFB"/>
    <w:rsid w:val="00391FA3"/>
    <w:rsid w:val="00397BDE"/>
    <w:rsid w:val="003A1836"/>
    <w:rsid w:val="003A1BE4"/>
    <w:rsid w:val="003A2BF2"/>
    <w:rsid w:val="003A45F6"/>
    <w:rsid w:val="003A48D2"/>
    <w:rsid w:val="003A52BF"/>
    <w:rsid w:val="003A63E4"/>
    <w:rsid w:val="003A7760"/>
    <w:rsid w:val="003A78C8"/>
    <w:rsid w:val="003B2944"/>
    <w:rsid w:val="003B39F6"/>
    <w:rsid w:val="003B3BCB"/>
    <w:rsid w:val="003B4824"/>
    <w:rsid w:val="003B6762"/>
    <w:rsid w:val="003C578D"/>
    <w:rsid w:val="003C7E3A"/>
    <w:rsid w:val="003D20B2"/>
    <w:rsid w:val="003D407F"/>
    <w:rsid w:val="003D42E8"/>
    <w:rsid w:val="003D4CFD"/>
    <w:rsid w:val="003D5391"/>
    <w:rsid w:val="003D5B8C"/>
    <w:rsid w:val="003D6204"/>
    <w:rsid w:val="003D6E67"/>
    <w:rsid w:val="003D71E8"/>
    <w:rsid w:val="003E0F24"/>
    <w:rsid w:val="003E2622"/>
    <w:rsid w:val="003E2DC7"/>
    <w:rsid w:val="003E3EE2"/>
    <w:rsid w:val="003E4C8E"/>
    <w:rsid w:val="003E6B1A"/>
    <w:rsid w:val="003F11BE"/>
    <w:rsid w:val="003F5868"/>
    <w:rsid w:val="003F5EC3"/>
    <w:rsid w:val="004020AE"/>
    <w:rsid w:val="00402163"/>
    <w:rsid w:val="00402627"/>
    <w:rsid w:val="00403567"/>
    <w:rsid w:val="004046F1"/>
    <w:rsid w:val="004064A9"/>
    <w:rsid w:val="00406F9A"/>
    <w:rsid w:val="00407D11"/>
    <w:rsid w:val="0041041B"/>
    <w:rsid w:val="00411601"/>
    <w:rsid w:val="0042080B"/>
    <w:rsid w:val="00425AAC"/>
    <w:rsid w:val="004260B1"/>
    <w:rsid w:val="0043100E"/>
    <w:rsid w:val="00432B14"/>
    <w:rsid w:val="00432C12"/>
    <w:rsid w:val="00433F57"/>
    <w:rsid w:val="00436866"/>
    <w:rsid w:val="004372DE"/>
    <w:rsid w:val="00437FD6"/>
    <w:rsid w:val="00440CAE"/>
    <w:rsid w:val="00441D52"/>
    <w:rsid w:val="004433EE"/>
    <w:rsid w:val="00444D46"/>
    <w:rsid w:val="00452B3C"/>
    <w:rsid w:val="00453ABD"/>
    <w:rsid w:val="0045418E"/>
    <w:rsid w:val="00454869"/>
    <w:rsid w:val="0045733B"/>
    <w:rsid w:val="004602C3"/>
    <w:rsid w:val="00461772"/>
    <w:rsid w:val="00463962"/>
    <w:rsid w:val="0046681E"/>
    <w:rsid w:val="00470969"/>
    <w:rsid w:val="00471B0B"/>
    <w:rsid w:val="00472855"/>
    <w:rsid w:val="004746C5"/>
    <w:rsid w:val="004747D2"/>
    <w:rsid w:val="00474959"/>
    <w:rsid w:val="00475B9D"/>
    <w:rsid w:val="00481577"/>
    <w:rsid w:val="00481642"/>
    <w:rsid w:val="004838C3"/>
    <w:rsid w:val="00486EFA"/>
    <w:rsid w:val="004935FE"/>
    <w:rsid w:val="00494F1B"/>
    <w:rsid w:val="004A0D22"/>
    <w:rsid w:val="004A145C"/>
    <w:rsid w:val="004A1DD7"/>
    <w:rsid w:val="004A2F0F"/>
    <w:rsid w:val="004A4E21"/>
    <w:rsid w:val="004A629B"/>
    <w:rsid w:val="004B1456"/>
    <w:rsid w:val="004B163C"/>
    <w:rsid w:val="004B20AD"/>
    <w:rsid w:val="004B33C4"/>
    <w:rsid w:val="004B6507"/>
    <w:rsid w:val="004B7F9F"/>
    <w:rsid w:val="004C01F3"/>
    <w:rsid w:val="004C2CAD"/>
    <w:rsid w:val="004C3661"/>
    <w:rsid w:val="004C40BE"/>
    <w:rsid w:val="004C4D60"/>
    <w:rsid w:val="004C4FB7"/>
    <w:rsid w:val="004C5AD5"/>
    <w:rsid w:val="004D20F5"/>
    <w:rsid w:val="004D30CA"/>
    <w:rsid w:val="004D4AF6"/>
    <w:rsid w:val="004D4FEB"/>
    <w:rsid w:val="004D5BA9"/>
    <w:rsid w:val="004D5C24"/>
    <w:rsid w:val="004D69B8"/>
    <w:rsid w:val="004D7958"/>
    <w:rsid w:val="004E222B"/>
    <w:rsid w:val="004E3A41"/>
    <w:rsid w:val="004E4C7A"/>
    <w:rsid w:val="004E58FF"/>
    <w:rsid w:val="004E5D8F"/>
    <w:rsid w:val="004F3243"/>
    <w:rsid w:val="004F454D"/>
    <w:rsid w:val="004F45AC"/>
    <w:rsid w:val="004F7029"/>
    <w:rsid w:val="0050078C"/>
    <w:rsid w:val="00500DA4"/>
    <w:rsid w:val="00501074"/>
    <w:rsid w:val="00502A40"/>
    <w:rsid w:val="005054B7"/>
    <w:rsid w:val="0050695E"/>
    <w:rsid w:val="00506FFB"/>
    <w:rsid w:val="005100CB"/>
    <w:rsid w:val="0051109F"/>
    <w:rsid w:val="00511828"/>
    <w:rsid w:val="0051327E"/>
    <w:rsid w:val="00513475"/>
    <w:rsid w:val="00514462"/>
    <w:rsid w:val="00515881"/>
    <w:rsid w:val="00521F75"/>
    <w:rsid w:val="00522622"/>
    <w:rsid w:val="00522C35"/>
    <w:rsid w:val="00527169"/>
    <w:rsid w:val="0052723F"/>
    <w:rsid w:val="005272DC"/>
    <w:rsid w:val="005302EA"/>
    <w:rsid w:val="00531E7A"/>
    <w:rsid w:val="00531ED4"/>
    <w:rsid w:val="00532835"/>
    <w:rsid w:val="00533266"/>
    <w:rsid w:val="005333B9"/>
    <w:rsid w:val="005348D3"/>
    <w:rsid w:val="00536AFE"/>
    <w:rsid w:val="00536F35"/>
    <w:rsid w:val="005370EC"/>
    <w:rsid w:val="00545BB4"/>
    <w:rsid w:val="00551032"/>
    <w:rsid w:val="005516AA"/>
    <w:rsid w:val="00551E88"/>
    <w:rsid w:val="00553B07"/>
    <w:rsid w:val="00553F40"/>
    <w:rsid w:val="005546C3"/>
    <w:rsid w:val="0055551B"/>
    <w:rsid w:val="00561A73"/>
    <w:rsid w:val="005713D3"/>
    <w:rsid w:val="00574005"/>
    <w:rsid w:val="00576184"/>
    <w:rsid w:val="005809AB"/>
    <w:rsid w:val="00580FF3"/>
    <w:rsid w:val="00581E94"/>
    <w:rsid w:val="00582391"/>
    <w:rsid w:val="00582528"/>
    <w:rsid w:val="0058301E"/>
    <w:rsid w:val="005850B9"/>
    <w:rsid w:val="00585476"/>
    <w:rsid w:val="0058798A"/>
    <w:rsid w:val="00594067"/>
    <w:rsid w:val="0059497A"/>
    <w:rsid w:val="005955DF"/>
    <w:rsid w:val="005968ED"/>
    <w:rsid w:val="00597FE3"/>
    <w:rsid w:val="005A27D4"/>
    <w:rsid w:val="005A66F1"/>
    <w:rsid w:val="005A7D67"/>
    <w:rsid w:val="005B1A04"/>
    <w:rsid w:val="005B3491"/>
    <w:rsid w:val="005B4C32"/>
    <w:rsid w:val="005B70EB"/>
    <w:rsid w:val="005B72CB"/>
    <w:rsid w:val="005B7DC1"/>
    <w:rsid w:val="005C07E8"/>
    <w:rsid w:val="005C1DD8"/>
    <w:rsid w:val="005C306C"/>
    <w:rsid w:val="005C5954"/>
    <w:rsid w:val="005C5DC7"/>
    <w:rsid w:val="005C7870"/>
    <w:rsid w:val="005C7E07"/>
    <w:rsid w:val="005D06EF"/>
    <w:rsid w:val="005D0EAB"/>
    <w:rsid w:val="005D1A89"/>
    <w:rsid w:val="005D2300"/>
    <w:rsid w:val="005D25E9"/>
    <w:rsid w:val="005D270D"/>
    <w:rsid w:val="005D4537"/>
    <w:rsid w:val="005D4E66"/>
    <w:rsid w:val="005D53F5"/>
    <w:rsid w:val="005D6556"/>
    <w:rsid w:val="005D66ED"/>
    <w:rsid w:val="005E02F0"/>
    <w:rsid w:val="005E13AE"/>
    <w:rsid w:val="005E2A10"/>
    <w:rsid w:val="005E2AEB"/>
    <w:rsid w:val="005E367F"/>
    <w:rsid w:val="005E7602"/>
    <w:rsid w:val="005E7A9F"/>
    <w:rsid w:val="005F0A09"/>
    <w:rsid w:val="005F3833"/>
    <w:rsid w:val="005F3DA4"/>
    <w:rsid w:val="005F4127"/>
    <w:rsid w:val="005F7176"/>
    <w:rsid w:val="006007F5"/>
    <w:rsid w:val="0060255E"/>
    <w:rsid w:val="0060257C"/>
    <w:rsid w:val="00603FF5"/>
    <w:rsid w:val="00605FB7"/>
    <w:rsid w:val="00610941"/>
    <w:rsid w:val="006125E3"/>
    <w:rsid w:val="0061494B"/>
    <w:rsid w:val="00616720"/>
    <w:rsid w:val="00616CBB"/>
    <w:rsid w:val="00620A48"/>
    <w:rsid w:val="00622AD4"/>
    <w:rsid w:val="00623E64"/>
    <w:rsid w:val="0062514F"/>
    <w:rsid w:val="00625BD1"/>
    <w:rsid w:val="0062669F"/>
    <w:rsid w:val="00632305"/>
    <w:rsid w:val="00633687"/>
    <w:rsid w:val="00634347"/>
    <w:rsid w:val="00636571"/>
    <w:rsid w:val="00637375"/>
    <w:rsid w:val="00642A85"/>
    <w:rsid w:val="0064644A"/>
    <w:rsid w:val="00646986"/>
    <w:rsid w:val="00646A26"/>
    <w:rsid w:val="00647767"/>
    <w:rsid w:val="00650E67"/>
    <w:rsid w:val="0065199A"/>
    <w:rsid w:val="00654873"/>
    <w:rsid w:val="00655E3F"/>
    <w:rsid w:val="00660680"/>
    <w:rsid w:val="00660CD6"/>
    <w:rsid w:val="00661883"/>
    <w:rsid w:val="00662BBE"/>
    <w:rsid w:val="00663A08"/>
    <w:rsid w:val="0066420F"/>
    <w:rsid w:val="0066529E"/>
    <w:rsid w:val="0066736B"/>
    <w:rsid w:val="006706F7"/>
    <w:rsid w:val="00671CA9"/>
    <w:rsid w:val="00672675"/>
    <w:rsid w:val="006737D0"/>
    <w:rsid w:val="00673C87"/>
    <w:rsid w:val="00676ECE"/>
    <w:rsid w:val="00677F30"/>
    <w:rsid w:val="00680260"/>
    <w:rsid w:val="00682A8F"/>
    <w:rsid w:val="006855EE"/>
    <w:rsid w:val="0068719F"/>
    <w:rsid w:val="006908DC"/>
    <w:rsid w:val="00692AB8"/>
    <w:rsid w:val="00692D86"/>
    <w:rsid w:val="00695E7A"/>
    <w:rsid w:val="0069626E"/>
    <w:rsid w:val="006975BE"/>
    <w:rsid w:val="006A0295"/>
    <w:rsid w:val="006A162C"/>
    <w:rsid w:val="006A1737"/>
    <w:rsid w:val="006A536E"/>
    <w:rsid w:val="006B6267"/>
    <w:rsid w:val="006C090D"/>
    <w:rsid w:val="006C1131"/>
    <w:rsid w:val="006C5144"/>
    <w:rsid w:val="006C560B"/>
    <w:rsid w:val="006C6DF9"/>
    <w:rsid w:val="006D099C"/>
    <w:rsid w:val="006D5F82"/>
    <w:rsid w:val="006D6D52"/>
    <w:rsid w:val="006D78FC"/>
    <w:rsid w:val="006E218B"/>
    <w:rsid w:val="006E324F"/>
    <w:rsid w:val="006E4498"/>
    <w:rsid w:val="006E4C2B"/>
    <w:rsid w:val="006E7AD6"/>
    <w:rsid w:val="006F14A7"/>
    <w:rsid w:val="006F1838"/>
    <w:rsid w:val="006F1A0C"/>
    <w:rsid w:val="006F2258"/>
    <w:rsid w:val="006F54CB"/>
    <w:rsid w:val="006F5823"/>
    <w:rsid w:val="006F5E37"/>
    <w:rsid w:val="0070469A"/>
    <w:rsid w:val="00704B48"/>
    <w:rsid w:val="00705EBB"/>
    <w:rsid w:val="007076DA"/>
    <w:rsid w:val="0071149C"/>
    <w:rsid w:val="00711989"/>
    <w:rsid w:val="00711A0A"/>
    <w:rsid w:val="00712B53"/>
    <w:rsid w:val="00715277"/>
    <w:rsid w:val="00715298"/>
    <w:rsid w:val="00717E57"/>
    <w:rsid w:val="007203CA"/>
    <w:rsid w:val="00720AA4"/>
    <w:rsid w:val="0072104B"/>
    <w:rsid w:val="0072356F"/>
    <w:rsid w:val="00723D94"/>
    <w:rsid w:val="00724AAF"/>
    <w:rsid w:val="007278F6"/>
    <w:rsid w:val="00731CC5"/>
    <w:rsid w:val="007340D2"/>
    <w:rsid w:val="007342DE"/>
    <w:rsid w:val="007348E3"/>
    <w:rsid w:val="00735E2C"/>
    <w:rsid w:val="00736434"/>
    <w:rsid w:val="00737331"/>
    <w:rsid w:val="00740E35"/>
    <w:rsid w:val="00740E48"/>
    <w:rsid w:val="00741224"/>
    <w:rsid w:val="00741D8F"/>
    <w:rsid w:val="00741F23"/>
    <w:rsid w:val="00742665"/>
    <w:rsid w:val="00742B34"/>
    <w:rsid w:val="0074334B"/>
    <w:rsid w:val="00743875"/>
    <w:rsid w:val="007459E5"/>
    <w:rsid w:val="00745CDB"/>
    <w:rsid w:val="0074612A"/>
    <w:rsid w:val="00747BAC"/>
    <w:rsid w:val="0075087D"/>
    <w:rsid w:val="0075228D"/>
    <w:rsid w:val="00752E97"/>
    <w:rsid w:val="0075302B"/>
    <w:rsid w:val="007533AE"/>
    <w:rsid w:val="00756B91"/>
    <w:rsid w:val="00757881"/>
    <w:rsid w:val="007613B9"/>
    <w:rsid w:val="007619BD"/>
    <w:rsid w:val="00762D04"/>
    <w:rsid w:val="0076447D"/>
    <w:rsid w:val="00765D49"/>
    <w:rsid w:val="00766AB7"/>
    <w:rsid w:val="0077043F"/>
    <w:rsid w:val="00770F0C"/>
    <w:rsid w:val="007714B7"/>
    <w:rsid w:val="00776842"/>
    <w:rsid w:val="00776F41"/>
    <w:rsid w:val="0077782E"/>
    <w:rsid w:val="00780363"/>
    <w:rsid w:val="00783119"/>
    <w:rsid w:val="00783401"/>
    <w:rsid w:val="00784769"/>
    <w:rsid w:val="00784A3F"/>
    <w:rsid w:val="00790CF3"/>
    <w:rsid w:val="007932AB"/>
    <w:rsid w:val="00795585"/>
    <w:rsid w:val="007977D8"/>
    <w:rsid w:val="007A2352"/>
    <w:rsid w:val="007A3E24"/>
    <w:rsid w:val="007A5679"/>
    <w:rsid w:val="007A5CE3"/>
    <w:rsid w:val="007B1020"/>
    <w:rsid w:val="007B73A1"/>
    <w:rsid w:val="007B7B80"/>
    <w:rsid w:val="007C0005"/>
    <w:rsid w:val="007C3F71"/>
    <w:rsid w:val="007C40B0"/>
    <w:rsid w:val="007C4554"/>
    <w:rsid w:val="007C4B3F"/>
    <w:rsid w:val="007C5779"/>
    <w:rsid w:val="007C638F"/>
    <w:rsid w:val="007C688D"/>
    <w:rsid w:val="007C71F4"/>
    <w:rsid w:val="007C73DF"/>
    <w:rsid w:val="007C751C"/>
    <w:rsid w:val="007D40AE"/>
    <w:rsid w:val="007D447D"/>
    <w:rsid w:val="007D4D41"/>
    <w:rsid w:val="007D4F11"/>
    <w:rsid w:val="007D4F57"/>
    <w:rsid w:val="007D5974"/>
    <w:rsid w:val="007D5D38"/>
    <w:rsid w:val="007D76D3"/>
    <w:rsid w:val="007E2360"/>
    <w:rsid w:val="007E25A9"/>
    <w:rsid w:val="007E2793"/>
    <w:rsid w:val="007E339B"/>
    <w:rsid w:val="007E4238"/>
    <w:rsid w:val="007E71CD"/>
    <w:rsid w:val="007F1802"/>
    <w:rsid w:val="007F27D9"/>
    <w:rsid w:val="007F38A3"/>
    <w:rsid w:val="007F4E97"/>
    <w:rsid w:val="008009F6"/>
    <w:rsid w:val="00800D06"/>
    <w:rsid w:val="0080157A"/>
    <w:rsid w:val="008028B2"/>
    <w:rsid w:val="00804819"/>
    <w:rsid w:val="00805F63"/>
    <w:rsid w:val="00806661"/>
    <w:rsid w:val="00807057"/>
    <w:rsid w:val="00807943"/>
    <w:rsid w:val="00813335"/>
    <w:rsid w:val="008171DD"/>
    <w:rsid w:val="0081755F"/>
    <w:rsid w:val="00821580"/>
    <w:rsid w:val="0082234B"/>
    <w:rsid w:val="008227CD"/>
    <w:rsid w:val="00823B4B"/>
    <w:rsid w:val="008256FE"/>
    <w:rsid w:val="008306A8"/>
    <w:rsid w:val="008308A8"/>
    <w:rsid w:val="00832B03"/>
    <w:rsid w:val="008363D3"/>
    <w:rsid w:val="0083707E"/>
    <w:rsid w:val="00850E89"/>
    <w:rsid w:val="00852527"/>
    <w:rsid w:val="00853A2A"/>
    <w:rsid w:val="008546C6"/>
    <w:rsid w:val="00855DAB"/>
    <w:rsid w:val="00856865"/>
    <w:rsid w:val="00856CEF"/>
    <w:rsid w:val="00856E98"/>
    <w:rsid w:val="00857045"/>
    <w:rsid w:val="00860A50"/>
    <w:rsid w:val="008621D3"/>
    <w:rsid w:val="0086278D"/>
    <w:rsid w:val="00862A91"/>
    <w:rsid w:val="00864CFC"/>
    <w:rsid w:val="00864D06"/>
    <w:rsid w:val="008741ED"/>
    <w:rsid w:val="00874B6F"/>
    <w:rsid w:val="008753BC"/>
    <w:rsid w:val="0087612A"/>
    <w:rsid w:val="0088106A"/>
    <w:rsid w:val="00881509"/>
    <w:rsid w:val="0088309A"/>
    <w:rsid w:val="008836F9"/>
    <w:rsid w:val="00884E3F"/>
    <w:rsid w:val="00885E13"/>
    <w:rsid w:val="00891AE2"/>
    <w:rsid w:val="008951BC"/>
    <w:rsid w:val="008A0A7D"/>
    <w:rsid w:val="008A376B"/>
    <w:rsid w:val="008A51F7"/>
    <w:rsid w:val="008A5E38"/>
    <w:rsid w:val="008A61F7"/>
    <w:rsid w:val="008A6645"/>
    <w:rsid w:val="008A6834"/>
    <w:rsid w:val="008A6B28"/>
    <w:rsid w:val="008B118A"/>
    <w:rsid w:val="008B19ED"/>
    <w:rsid w:val="008B3C8B"/>
    <w:rsid w:val="008B4410"/>
    <w:rsid w:val="008B6B8C"/>
    <w:rsid w:val="008B75CF"/>
    <w:rsid w:val="008B78BA"/>
    <w:rsid w:val="008B7C19"/>
    <w:rsid w:val="008C23C2"/>
    <w:rsid w:val="008C425B"/>
    <w:rsid w:val="008D3D20"/>
    <w:rsid w:val="008D5BD4"/>
    <w:rsid w:val="008D6B68"/>
    <w:rsid w:val="008E3FFA"/>
    <w:rsid w:val="008E6B98"/>
    <w:rsid w:val="008E7DB4"/>
    <w:rsid w:val="008F099B"/>
    <w:rsid w:val="008F0F88"/>
    <w:rsid w:val="008F25BC"/>
    <w:rsid w:val="008F4EB0"/>
    <w:rsid w:val="008F7C93"/>
    <w:rsid w:val="009007B8"/>
    <w:rsid w:val="00900FE9"/>
    <w:rsid w:val="009025B4"/>
    <w:rsid w:val="00905C6E"/>
    <w:rsid w:val="0091104F"/>
    <w:rsid w:val="009135A7"/>
    <w:rsid w:val="00913D45"/>
    <w:rsid w:val="00914B16"/>
    <w:rsid w:val="009169F6"/>
    <w:rsid w:val="00920EC4"/>
    <w:rsid w:val="00921EA8"/>
    <w:rsid w:val="00922EC5"/>
    <w:rsid w:val="00925206"/>
    <w:rsid w:val="00925B68"/>
    <w:rsid w:val="00927D61"/>
    <w:rsid w:val="00930320"/>
    <w:rsid w:val="0093141B"/>
    <w:rsid w:val="00932A76"/>
    <w:rsid w:val="009332B3"/>
    <w:rsid w:val="00933654"/>
    <w:rsid w:val="00933ADA"/>
    <w:rsid w:val="00933D86"/>
    <w:rsid w:val="00935A35"/>
    <w:rsid w:val="00935ED5"/>
    <w:rsid w:val="00935EED"/>
    <w:rsid w:val="0093753F"/>
    <w:rsid w:val="009379DE"/>
    <w:rsid w:val="0094112C"/>
    <w:rsid w:val="00945897"/>
    <w:rsid w:val="00945FBA"/>
    <w:rsid w:val="00950F09"/>
    <w:rsid w:val="00950FAE"/>
    <w:rsid w:val="009510E0"/>
    <w:rsid w:val="009510FB"/>
    <w:rsid w:val="0095383A"/>
    <w:rsid w:val="0095398D"/>
    <w:rsid w:val="00954E6A"/>
    <w:rsid w:val="009552EC"/>
    <w:rsid w:val="0095677D"/>
    <w:rsid w:val="00956972"/>
    <w:rsid w:val="0096153A"/>
    <w:rsid w:val="00962541"/>
    <w:rsid w:val="00963653"/>
    <w:rsid w:val="00963793"/>
    <w:rsid w:val="00964B42"/>
    <w:rsid w:val="009661BF"/>
    <w:rsid w:val="009678A8"/>
    <w:rsid w:val="00971539"/>
    <w:rsid w:val="00971B1F"/>
    <w:rsid w:val="00971D7F"/>
    <w:rsid w:val="00973F03"/>
    <w:rsid w:val="00974A62"/>
    <w:rsid w:val="009759DB"/>
    <w:rsid w:val="009807E3"/>
    <w:rsid w:val="009908AF"/>
    <w:rsid w:val="00990B5B"/>
    <w:rsid w:val="00991516"/>
    <w:rsid w:val="00991B08"/>
    <w:rsid w:val="00993B09"/>
    <w:rsid w:val="00994499"/>
    <w:rsid w:val="00996E19"/>
    <w:rsid w:val="009A37F4"/>
    <w:rsid w:val="009A7162"/>
    <w:rsid w:val="009A7DD1"/>
    <w:rsid w:val="009B19B6"/>
    <w:rsid w:val="009B6033"/>
    <w:rsid w:val="009B6D3A"/>
    <w:rsid w:val="009C012A"/>
    <w:rsid w:val="009C0DD8"/>
    <w:rsid w:val="009C149D"/>
    <w:rsid w:val="009C15FE"/>
    <w:rsid w:val="009C1BF6"/>
    <w:rsid w:val="009C330F"/>
    <w:rsid w:val="009C432E"/>
    <w:rsid w:val="009C52BF"/>
    <w:rsid w:val="009C53EB"/>
    <w:rsid w:val="009C57AA"/>
    <w:rsid w:val="009C6D77"/>
    <w:rsid w:val="009D29EB"/>
    <w:rsid w:val="009D3B1E"/>
    <w:rsid w:val="009D6B0C"/>
    <w:rsid w:val="009D73B2"/>
    <w:rsid w:val="009D7584"/>
    <w:rsid w:val="009D7C3A"/>
    <w:rsid w:val="009E3341"/>
    <w:rsid w:val="009E40F4"/>
    <w:rsid w:val="009E470B"/>
    <w:rsid w:val="009F0C97"/>
    <w:rsid w:val="009F1976"/>
    <w:rsid w:val="009F2975"/>
    <w:rsid w:val="009F479B"/>
    <w:rsid w:val="009F6FE0"/>
    <w:rsid w:val="00A04FA6"/>
    <w:rsid w:val="00A05541"/>
    <w:rsid w:val="00A06121"/>
    <w:rsid w:val="00A06924"/>
    <w:rsid w:val="00A104B5"/>
    <w:rsid w:val="00A1095C"/>
    <w:rsid w:val="00A12EFB"/>
    <w:rsid w:val="00A1311D"/>
    <w:rsid w:val="00A15263"/>
    <w:rsid w:val="00A1604A"/>
    <w:rsid w:val="00A20BDA"/>
    <w:rsid w:val="00A2390D"/>
    <w:rsid w:val="00A260FF"/>
    <w:rsid w:val="00A27681"/>
    <w:rsid w:val="00A304DD"/>
    <w:rsid w:val="00A31304"/>
    <w:rsid w:val="00A338D8"/>
    <w:rsid w:val="00A3400C"/>
    <w:rsid w:val="00A34B22"/>
    <w:rsid w:val="00A414B6"/>
    <w:rsid w:val="00A42B7E"/>
    <w:rsid w:val="00A433C7"/>
    <w:rsid w:val="00A43E0F"/>
    <w:rsid w:val="00A44E66"/>
    <w:rsid w:val="00A466B2"/>
    <w:rsid w:val="00A46B4C"/>
    <w:rsid w:val="00A47246"/>
    <w:rsid w:val="00A475E9"/>
    <w:rsid w:val="00A50CA5"/>
    <w:rsid w:val="00A52FC9"/>
    <w:rsid w:val="00A548B7"/>
    <w:rsid w:val="00A6083A"/>
    <w:rsid w:val="00A61651"/>
    <w:rsid w:val="00A657EB"/>
    <w:rsid w:val="00A665F5"/>
    <w:rsid w:val="00A67586"/>
    <w:rsid w:val="00A67BB4"/>
    <w:rsid w:val="00A73929"/>
    <w:rsid w:val="00A73BA0"/>
    <w:rsid w:val="00A73C5C"/>
    <w:rsid w:val="00A75938"/>
    <w:rsid w:val="00A77B11"/>
    <w:rsid w:val="00A77DC0"/>
    <w:rsid w:val="00A77F08"/>
    <w:rsid w:val="00A80F51"/>
    <w:rsid w:val="00A81B18"/>
    <w:rsid w:val="00A82320"/>
    <w:rsid w:val="00A82F53"/>
    <w:rsid w:val="00A83185"/>
    <w:rsid w:val="00A84652"/>
    <w:rsid w:val="00A87B81"/>
    <w:rsid w:val="00A87E94"/>
    <w:rsid w:val="00A9051E"/>
    <w:rsid w:val="00A93B7E"/>
    <w:rsid w:val="00A944B5"/>
    <w:rsid w:val="00A969DC"/>
    <w:rsid w:val="00A96FF8"/>
    <w:rsid w:val="00A97580"/>
    <w:rsid w:val="00AA01A8"/>
    <w:rsid w:val="00AA063E"/>
    <w:rsid w:val="00AA07ED"/>
    <w:rsid w:val="00AA23CE"/>
    <w:rsid w:val="00AA2D30"/>
    <w:rsid w:val="00AA2F4F"/>
    <w:rsid w:val="00AA325D"/>
    <w:rsid w:val="00AA338A"/>
    <w:rsid w:val="00AA44BC"/>
    <w:rsid w:val="00AA51E7"/>
    <w:rsid w:val="00AA59EF"/>
    <w:rsid w:val="00AA752E"/>
    <w:rsid w:val="00AB0E6A"/>
    <w:rsid w:val="00AB29A4"/>
    <w:rsid w:val="00AB39D3"/>
    <w:rsid w:val="00AB5EA1"/>
    <w:rsid w:val="00AB69E9"/>
    <w:rsid w:val="00AB7650"/>
    <w:rsid w:val="00AC189A"/>
    <w:rsid w:val="00AC3E71"/>
    <w:rsid w:val="00AC4496"/>
    <w:rsid w:val="00AC798D"/>
    <w:rsid w:val="00AC79D2"/>
    <w:rsid w:val="00AD02F5"/>
    <w:rsid w:val="00AD09A5"/>
    <w:rsid w:val="00AD3A6D"/>
    <w:rsid w:val="00AD55E6"/>
    <w:rsid w:val="00AD6DE4"/>
    <w:rsid w:val="00AD7C10"/>
    <w:rsid w:val="00AE24D8"/>
    <w:rsid w:val="00AE26D9"/>
    <w:rsid w:val="00AE323C"/>
    <w:rsid w:val="00AE4AC2"/>
    <w:rsid w:val="00AF0033"/>
    <w:rsid w:val="00AF42CD"/>
    <w:rsid w:val="00AF4B57"/>
    <w:rsid w:val="00AF4FED"/>
    <w:rsid w:val="00AF5611"/>
    <w:rsid w:val="00AF597B"/>
    <w:rsid w:val="00AF5A42"/>
    <w:rsid w:val="00AF5CC6"/>
    <w:rsid w:val="00B007D0"/>
    <w:rsid w:val="00B00FFA"/>
    <w:rsid w:val="00B01636"/>
    <w:rsid w:val="00B0188C"/>
    <w:rsid w:val="00B0447A"/>
    <w:rsid w:val="00B0483A"/>
    <w:rsid w:val="00B06C83"/>
    <w:rsid w:val="00B06E47"/>
    <w:rsid w:val="00B10700"/>
    <w:rsid w:val="00B15996"/>
    <w:rsid w:val="00B17E33"/>
    <w:rsid w:val="00B21192"/>
    <w:rsid w:val="00B21F9D"/>
    <w:rsid w:val="00B23BC3"/>
    <w:rsid w:val="00B2484F"/>
    <w:rsid w:val="00B25F18"/>
    <w:rsid w:val="00B26878"/>
    <w:rsid w:val="00B26D91"/>
    <w:rsid w:val="00B27F95"/>
    <w:rsid w:val="00B31A56"/>
    <w:rsid w:val="00B35E39"/>
    <w:rsid w:val="00B45E24"/>
    <w:rsid w:val="00B46140"/>
    <w:rsid w:val="00B47EAB"/>
    <w:rsid w:val="00B50513"/>
    <w:rsid w:val="00B53381"/>
    <w:rsid w:val="00B53533"/>
    <w:rsid w:val="00B5385A"/>
    <w:rsid w:val="00B54161"/>
    <w:rsid w:val="00B5533D"/>
    <w:rsid w:val="00B5537F"/>
    <w:rsid w:val="00B55CD1"/>
    <w:rsid w:val="00B56011"/>
    <w:rsid w:val="00B57BB7"/>
    <w:rsid w:val="00B6011D"/>
    <w:rsid w:val="00B60980"/>
    <w:rsid w:val="00B60AB6"/>
    <w:rsid w:val="00B620E0"/>
    <w:rsid w:val="00B629AC"/>
    <w:rsid w:val="00B632DF"/>
    <w:rsid w:val="00B63E91"/>
    <w:rsid w:val="00B64F9F"/>
    <w:rsid w:val="00B676A6"/>
    <w:rsid w:val="00B732F4"/>
    <w:rsid w:val="00B80372"/>
    <w:rsid w:val="00B80C64"/>
    <w:rsid w:val="00B8218F"/>
    <w:rsid w:val="00B83C0B"/>
    <w:rsid w:val="00B87FDF"/>
    <w:rsid w:val="00B91011"/>
    <w:rsid w:val="00B9138E"/>
    <w:rsid w:val="00B91F44"/>
    <w:rsid w:val="00B928F2"/>
    <w:rsid w:val="00B9423E"/>
    <w:rsid w:val="00B95831"/>
    <w:rsid w:val="00B96CC7"/>
    <w:rsid w:val="00B973C1"/>
    <w:rsid w:val="00B978E2"/>
    <w:rsid w:val="00BA01F4"/>
    <w:rsid w:val="00BA0373"/>
    <w:rsid w:val="00BA04A7"/>
    <w:rsid w:val="00BA21B4"/>
    <w:rsid w:val="00BA2EBD"/>
    <w:rsid w:val="00BA3BEE"/>
    <w:rsid w:val="00BA7CD9"/>
    <w:rsid w:val="00BB02BB"/>
    <w:rsid w:val="00BB17A6"/>
    <w:rsid w:val="00BB18CF"/>
    <w:rsid w:val="00BB1DE2"/>
    <w:rsid w:val="00BB56A4"/>
    <w:rsid w:val="00BC5578"/>
    <w:rsid w:val="00BC66DD"/>
    <w:rsid w:val="00BD0A7E"/>
    <w:rsid w:val="00BD1F71"/>
    <w:rsid w:val="00BD21F2"/>
    <w:rsid w:val="00BD2269"/>
    <w:rsid w:val="00BD28AE"/>
    <w:rsid w:val="00BD2B47"/>
    <w:rsid w:val="00BD407C"/>
    <w:rsid w:val="00BD447D"/>
    <w:rsid w:val="00BE1E80"/>
    <w:rsid w:val="00BE24AA"/>
    <w:rsid w:val="00BE2AE6"/>
    <w:rsid w:val="00BE785F"/>
    <w:rsid w:val="00BF4A03"/>
    <w:rsid w:val="00BF580F"/>
    <w:rsid w:val="00BF6834"/>
    <w:rsid w:val="00BF6E11"/>
    <w:rsid w:val="00C01B9B"/>
    <w:rsid w:val="00C036C5"/>
    <w:rsid w:val="00C04AD0"/>
    <w:rsid w:val="00C04E40"/>
    <w:rsid w:val="00C0684F"/>
    <w:rsid w:val="00C118FC"/>
    <w:rsid w:val="00C119F0"/>
    <w:rsid w:val="00C151F2"/>
    <w:rsid w:val="00C159C8"/>
    <w:rsid w:val="00C15F8C"/>
    <w:rsid w:val="00C16C30"/>
    <w:rsid w:val="00C17865"/>
    <w:rsid w:val="00C20337"/>
    <w:rsid w:val="00C212E0"/>
    <w:rsid w:val="00C23E5C"/>
    <w:rsid w:val="00C26E4E"/>
    <w:rsid w:val="00C277F1"/>
    <w:rsid w:val="00C31023"/>
    <w:rsid w:val="00C32D0C"/>
    <w:rsid w:val="00C33B9C"/>
    <w:rsid w:val="00C341D3"/>
    <w:rsid w:val="00C34805"/>
    <w:rsid w:val="00C34C09"/>
    <w:rsid w:val="00C36E0B"/>
    <w:rsid w:val="00C4403A"/>
    <w:rsid w:val="00C46609"/>
    <w:rsid w:val="00C47370"/>
    <w:rsid w:val="00C50178"/>
    <w:rsid w:val="00C514C8"/>
    <w:rsid w:val="00C527B0"/>
    <w:rsid w:val="00C535F0"/>
    <w:rsid w:val="00C635C1"/>
    <w:rsid w:val="00C658F9"/>
    <w:rsid w:val="00C66E3A"/>
    <w:rsid w:val="00C676AD"/>
    <w:rsid w:val="00C67ABB"/>
    <w:rsid w:val="00C71203"/>
    <w:rsid w:val="00C716C5"/>
    <w:rsid w:val="00C75B8A"/>
    <w:rsid w:val="00C7626E"/>
    <w:rsid w:val="00C76E4F"/>
    <w:rsid w:val="00C776CD"/>
    <w:rsid w:val="00C77C0D"/>
    <w:rsid w:val="00C831F6"/>
    <w:rsid w:val="00C83471"/>
    <w:rsid w:val="00C836CF"/>
    <w:rsid w:val="00C83DA6"/>
    <w:rsid w:val="00C83EB1"/>
    <w:rsid w:val="00C85156"/>
    <w:rsid w:val="00C866F1"/>
    <w:rsid w:val="00C86889"/>
    <w:rsid w:val="00C90F18"/>
    <w:rsid w:val="00C91D84"/>
    <w:rsid w:val="00C923F5"/>
    <w:rsid w:val="00C94DFE"/>
    <w:rsid w:val="00C9517A"/>
    <w:rsid w:val="00C9550F"/>
    <w:rsid w:val="00C96577"/>
    <w:rsid w:val="00C96635"/>
    <w:rsid w:val="00CA0E1B"/>
    <w:rsid w:val="00CA33C0"/>
    <w:rsid w:val="00CA50D6"/>
    <w:rsid w:val="00CA550A"/>
    <w:rsid w:val="00CB2BA4"/>
    <w:rsid w:val="00CB36DF"/>
    <w:rsid w:val="00CB6D88"/>
    <w:rsid w:val="00CC17FD"/>
    <w:rsid w:val="00CC2BC0"/>
    <w:rsid w:val="00CC3473"/>
    <w:rsid w:val="00CC3AE6"/>
    <w:rsid w:val="00CC3CBA"/>
    <w:rsid w:val="00CC5B71"/>
    <w:rsid w:val="00CC776B"/>
    <w:rsid w:val="00CC7B5D"/>
    <w:rsid w:val="00CD0661"/>
    <w:rsid w:val="00CD06C4"/>
    <w:rsid w:val="00CD0C45"/>
    <w:rsid w:val="00CD320C"/>
    <w:rsid w:val="00CD39F5"/>
    <w:rsid w:val="00CD4204"/>
    <w:rsid w:val="00CD4F09"/>
    <w:rsid w:val="00CD6621"/>
    <w:rsid w:val="00CD670D"/>
    <w:rsid w:val="00CD687E"/>
    <w:rsid w:val="00CE1E11"/>
    <w:rsid w:val="00CE23C3"/>
    <w:rsid w:val="00CE33BB"/>
    <w:rsid w:val="00CE3AB7"/>
    <w:rsid w:val="00CE42B5"/>
    <w:rsid w:val="00CE42CD"/>
    <w:rsid w:val="00CE46AB"/>
    <w:rsid w:val="00CE4D18"/>
    <w:rsid w:val="00CE5446"/>
    <w:rsid w:val="00CE5A51"/>
    <w:rsid w:val="00CE5DD5"/>
    <w:rsid w:val="00CE609B"/>
    <w:rsid w:val="00CE6FD0"/>
    <w:rsid w:val="00CF1C0A"/>
    <w:rsid w:val="00CF4CD7"/>
    <w:rsid w:val="00CF52EE"/>
    <w:rsid w:val="00CF7A3C"/>
    <w:rsid w:val="00D0022A"/>
    <w:rsid w:val="00D00CE0"/>
    <w:rsid w:val="00D054E8"/>
    <w:rsid w:val="00D10182"/>
    <w:rsid w:val="00D117F9"/>
    <w:rsid w:val="00D129A6"/>
    <w:rsid w:val="00D1388C"/>
    <w:rsid w:val="00D14555"/>
    <w:rsid w:val="00D1553F"/>
    <w:rsid w:val="00D17585"/>
    <w:rsid w:val="00D2539F"/>
    <w:rsid w:val="00D262F4"/>
    <w:rsid w:val="00D26E00"/>
    <w:rsid w:val="00D31A9B"/>
    <w:rsid w:val="00D33196"/>
    <w:rsid w:val="00D35030"/>
    <w:rsid w:val="00D35B94"/>
    <w:rsid w:val="00D407E2"/>
    <w:rsid w:val="00D44760"/>
    <w:rsid w:val="00D45CEC"/>
    <w:rsid w:val="00D45D02"/>
    <w:rsid w:val="00D46275"/>
    <w:rsid w:val="00D52FD5"/>
    <w:rsid w:val="00D54DC5"/>
    <w:rsid w:val="00D56168"/>
    <w:rsid w:val="00D56D99"/>
    <w:rsid w:val="00D60DCD"/>
    <w:rsid w:val="00D60F07"/>
    <w:rsid w:val="00D624C3"/>
    <w:rsid w:val="00D62EC1"/>
    <w:rsid w:val="00D64685"/>
    <w:rsid w:val="00D67F16"/>
    <w:rsid w:val="00D73C76"/>
    <w:rsid w:val="00D75228"/>
    <w:rsid w:val="00D775D0"/>
    <w:rsid w:val="00D83424"/>
    <w:rsid w:val="00D84D42"/>
    <w:rsid w:val="00D86AF3"/>
    <w:rsid w:val="00D925F0"/>
    <w:rsid w:val="00D93CCE"/>
    <w:rsid w:val="00D94404"/>
    <w:rsid w:val="00D948FA"/>
    <w:rsid w:val="00D94AF6"/>
    <w:rsid w:val="00D966CD"/>
    <w:rsid w:val="00DA13BF"/>
    <w:rsid w:val="00DA1946"/>
    <w:rsid w:val="00DA1A29"/>
    <w:rsid w:val="00DA3BA0"/>
    <w:rsid w:val="00DA3D21"/>
    <w:rsid w:val="00DB4BAD"/>
    <w:rsid w:val="00DB73C1"/>
    <w:rsid w:val="00DC0B43"/>
    <w:rsid w:val="00DC29E2"/>
    <w:rsid w:val="00DC4504"/>
    <w:rsid w:val="00DC452C"/>
    <w:rsid w:val="00DC5220"/>
    <w:rsid w:val="00DC7CBB"/>
    <w:rsid w:val="00DD0DC2"/>
    <w:rsid w:val="00DD1F49"/>
    <w:rsid w:val="00DD2FA2"/>
    <w:rsid w:val="00DD5FD0"/>
    <w:rsid w:val="00DD76E8"/>
    <w:rsid w:val="00DD7A2D"/>
    <w:rsid w:val="00DE0AE0"/>
    <w:rsid w:val="00DE0BA7"/>
    <w:rsid w:val="00DE0F40"/>
    <w:rsid w:val="00DE49ED"/>
    <w:rsid w:val="00DF035C"/>
    <w:rsid w:val="00DF05C9"/>
    <w:rsid w:val="00DF1B47"/>
    <w:rsid w:val="00DF1B9C"/>
    <w:rsid w:val="00DF4CDA"/>
    <w:rsid w:val="00DF5BD3"/>
    <w:rsid w:val="00DF6C58"/>
    <w:rsid w:val="00DF731A"/>
    <w:rsid w:val="00E00328"/>
    <w:rsid w:val="00E0063D"/>
    <w:rsid w:val="00E011CD"/>
    <w:rsid w:val="00E01776"/>
    <w:rsid w:val="00E02112"/>
    <w:rsid w:val="00E025BF"/>
    <w:rsid w:val="00E05493"/>
    <w:rsid w:val="00E064F4"/>
    <w:rsid w:val="00E06AB5"/>
    <w:rsid w:val="00E072F3"/>
    <w:rsid w:val="00E105A8"/>
    <w:rsid w:val="00E10A6C"/>
    <w:rsid w:val="00E1173B"/>
    <w:rsid w:val="00E11767"/>
    <w:rsid w:val="00E1243F"/>
    <w:rsid w:val="00E12AFD"/>
    <w:rsid w:val="00E13727"/>
    <w:rsid w:val="00E15574"/>
    <w:rsid w:val="00E15FBD"/>
    <w:rsid w:val="00E1687D"/>
    <w:rsid w:val="00E245A3"/>
    <w:rsid w:val="00E26271"/>
    <w:rsid w:val="00E26A31"/>
    <w:rsid w:val="00E30F42"/>
    <w:rsid w:val="00E329CF"/>
    <w:rsid w:val="00E337A6"/>
    <w:rsid w:val="00E373C4"/>
    <w:rsid w:val="00E41D1B"/>
    <w:rsid w:val="00E44D09"/>
    <w:rsid w:val="00E45A46"/>
    <w:rsid w:val="00E471CB"/>
    <w:rsid w:val="00E472E2"/>
    <w:rsid w:val="00E47D8A"/>
    <w:rsid w:val="00E5186C"/>
    <w:rsid w:val="00E53BB0"/>
    <w:rsid w:val="00E56770"/>
    <w:rsid w:val="00E62310"/>
    <w:rsid w:val="00E63065"/>
    <w:rsid w:val="00E636F5"/>
    <w:rsid w:val="00E63D29"/>
    <w:rsid w:val="00E702F5"/>
    <w:rsid w:val="00E729E7"/>
    <w:rsid w:val="00E755FB"/>
    <w:rsid w:val="00E75FA3"/>
    <w:rsid w:val="00E767B9"/>
    <w:rsid w:val="00E80231"/>
    <w:rsid w:val="00E80EE5"/>
    <w:rsid w:val="00E8197C"/>
    <w:rsid w:val="00E823D1"/>
    <w:rsid w:val="00E83F21"/>
    <w:rsid w:val="00E84DA5"/>
    <w:rsid w:val="00E85125"/>
    <w:rsid w:val="00E8695F"/>
    <w:rsid w:val="00E86CDF"/>
    <w:rsid w:val="00E923C2"/>
    <w:rsid w:val="00E92A37"/>
    <w:rsid w:val="00E94638"/>
    <w:rsid w:val="00EA020E"/>
    <w:rsid w:val="00EA2014"/>
    <w:rsid w:val="00EA2C8B"/>
    <w:rsid w:val="00EA48A9"/>
    <w:rsid w:val="00EB0CED"/>
    <w:rsid w:val="00EB10C8"/>
    <w:rsid w:val="00EB12E3"/>
    <w:rsid w:val="00EB32D9"/>
    <w:rsid w:val="00EB3A0A"/>
    <w:rsid w:val="00EB4DA9"/>
    <w:rsid w:val="00EB5206"/>
    <w:rsid w:val="00EB6D71"/>
    <w:rsid w:val="00EC0175"/>
    <w:rsid w:val="00EC0610"/>
    <w:rsid w:val="00EC0F50"/>
    <w:rsid w:val="00EC1250"/>
    <w:rsid w:val="00EC37A7"/>
    <w:rsid w:val="00EC43D7"/>
    <w:rsid w:val="00EC49FB"/>
    <w:rsid w:val="00EC5574"/>
    <w:rsid w:val="00ED012F"/>
    <w:rsid w:val="00ED1475"/>
    <w:rsid w:val="00ED2B19"/>
    <w:rsid w:val="00ED2F92"/>
    <w:rsid w:val="00ED5A1D"/>
    <w:rsid w:val="00ED70DF"/>
    <w:rsid w:val="00EE6660"/>
    <w:rsid w:val="00EE6724"/>
    <w:rsid w:val="00EE6E07"/>
    <w:rsid w:val="00EE7412"/>
    <w:rsid w:val="00EE75F3"/>
    <w:rsid w:val="00EF376C"/>
    <w:rsid w:val="00EF49A0"/>
    <w:rsid w:val="00F02FB7"/>
    <w:rsid w:val="00F05C32"/>
    <w:rsid w:val="00F078AE"/>
    <w:rsid w:val="00F079C5"/>
    <w:rsid w:val="00F07AF5"/>
    <w:rsid w:val="00F13C5B"/>
    <w:rsid w:val="00F13ED9"/>
    <w:rsid w:val="00F140AD"/>
    <w:rsid w:val="00F1454F"/>
    <w:rsid w:val="00F14635"/>
    <w:rsid w:val="00F16C4B"/>
    <w:rsid w:val="00F17B79"/>
    <w:rsid w:val="00F2348A"/>
    <w:rsid w:val="00F26133"/>
    <w:rsid w:val="00F2791F"/>
    <w:rsid w:val="00F34B3C"/>
    <w:rsid w:val="00F3531B"/>
    <w:rsid w:val="00F3660A"/>
    <w:rsid w:val="00F37069"/>
    <w:rsid w:val="00F3762D"/>
    <w:rsid w:val="00F37880"/>
    <w:rsid w:val="00F412EE"/>
    <w:rsid w:val="00F4141F"/>
    <w:rsid w:val="00F43C6A"/>
    <w:rsid w:val="00F45593"/>
    <w:rsid w:val="00F51BA5"/>
    <w:rsid w:val="00F5451D"/>
    <w:rsid w:val="00F54F26"/>
    <w:rsid w:val="00F56A3A"/>
    <w:rsid w:val="00F60274"/>
    <w:rsid w:val="00F60F90"/>
    <w:rsid w:val="00F615EA"/>
    <w:rsid w:val="00F624A1"/>
    <w:rsid w:val="00F63F21"/>
    <w:rsid w:val="00F64160"/>
    <w:rsid w:val="00F65AD0"/>
    <w:rsid w:val="00F709BB"/>
    <w:rsid w:val="00F730C1"/>
    <w:rsid w:val="00F73AF2"/>
    <w:rsid w:val="00F752D5"/>
    <w:rsid w:val="00F76129"/>
    <w:rsid w:val="00F76291"/>
    <w:rsid w:val="00F76D1D"/>
    <w:rsid w:val="00F7713D"/>
    <w:rsid w:val="00F7741F"/>
    <w:rsid w:val="00F8035B"/>
    <w:rsid w:val="00F8090B"/>
    <w:rsid w:val="00F82523"/>
    <w:rsid w:val="00F85569"/>
    <w:rsid w:val="00F8725D"/>
    <w:rsid w:val="00F90118"/>
    <w:rsid w:val="00F95927"/>
    <w:rsid w:val="00F959E5"/>
    <w:rsid w:val="00F97FF3"/>
    <w:rsid w:val="00FA00A2"/>
    <w:rsid w:val="00FA01A3"/>
    <w:rsid w:val="00FA01F5"/>
    <w:rsid w:val="00FA0463"/>
    <w:rsid w:val="00FA0927"/>
    <w:rsid w:val="00FA09D1"/>
    <w:rsid w:val="00FA1507"/>
    <w:rsid w:val="00FA2BF9"/>
    <w:rsid w:val="00FA3D58"/>
    <w:rsid w:val="00FA48B8"/>
    <w:rsid w:val="00FB0DEF"/>
    <w:rsid w:val="00FB1513"/>
    <w:rsid w:val="00FB19B2"/>
    <w:rsid w:val="00FB1E16"/>
    <w:rsid w:val="00FB2584"/>
    <w:rsid w:val="00FB2CE5"/>
    <w:rsid w:val="00FB482B"/>
    <w:rsid w:val="00FB5A3A"/>
    <w:rsid w:val="00FB64F9"/>
    <w:rsid w:val="00FB6F57"/>
    <w:rsid w:val="00FB7604"/>
    <w:rsid w:val="00FC07E5"/>
    <w:rsid w:val="00FC08B7"/>
    <w:rsid w:val="00FC5B4C"/>
    <w:rsid w:val="00FD05D2"/>
    <w:rsid w:val="00FD06B2"/>
    <w:rsid w:val="00FD3D3B"/>
    <w:rsid w:val="00FD724D"/>
    <w:rsid w:val="00FD7A11"/>
    <w:rsid w:val="00FE16A4"/>
    <w:rsid w:val="00FE1E74"/>
    <w:rsid w:val="00FE27B6"/>
    <w:rsid w:val="00FE38EF"/>
    <w:rsid w:val="00FE6CB7"/>
    <w:rsid w:val="00FF0B48"/>
    <w:rsid w:val="00FF1C38"/>
    <w:rsid w:val="00FF277D"/>
    <w:rsid w:val="00FF284E"/>
    <w:rsid w:val="00FF32A1"/>
    <w:rsid w:val="00FF334A"/>
    <w:rsid w:val="00FF35BF"/>
    <w:rsid w:val="00FF4CC5"/>
    <w:rsid w:val="00FF56CB"/>
    <w:rsid w:val="00FF7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BE2E6F"/>
  <w15:chartTrackingRefBased/>
  <w15:docId w15:val="{244E92BB-1CE8-4FB0-93EC-9C8D0BD86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3D45"/>
    <w:pPr>
      <w:jc w:val="both"/>
    </w:pPr>
    <w:rPr>
      <w:rFonts w:ascii="Segoe UI" w:hAnsi="Segoe UI" w:cs="Segoe UI"/>
      <w:noProof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67CF"/>
    <w:pPr>
      <w:keepNext/>
      <w:keepLines/>
      <w:spacing w:before="240" w:after="0"/>
      <w:outlineLvl w:val="0"/>
    </w:pPr>
    <w:rPr>
      <w:rFonts w:eastAsiaTheme="majorEastAsia" w:cstheme="minorHAns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F7C93"/>
    <w:pPr>
      <w:outlineLvl w:val="1"/>
    </w:pPr>
    <w:rPr>
      <w:rFonts w:eastAsiaTheme="minorHAnsi" w:cs="Segoe UI"/>
      <w:color w:val="0070C0"/>
      <w:sz w:val="22"/>
      <w:szCs w:val="2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370EC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67CF"/>
    <w:rPr>
      <w:rFonts w:ascii="Segoe UI" w:eastAsiaTheme="majorEastAsia" w:hAnsi="Segoe UI" w:cstheme="minorHAnsi"/>
      <w:noProof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8F7C93"/>
    <w:rPr>
      <w:rFonts w:ascii="Segoe UI" w:hAnsi="Segoe UI" w:cs="Segoe UI"/>
      <w:noProof/>
      <w:color w:val="0070C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5370EC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0AE"/>
    <w:rPr>
      <w:noProof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0AE"/>
    <w:rPr>
      <w:noProof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908AF"/>
    <w:pPr>
      <w:outlineLvl w:val="9"/>
    </w:pPr>
    <w:rPr>
      <w:rFonts w:asciiTheme="majorHAnsi" w:hAnsiTheme="majorHAnsi" w:cstheme="majorBidi"/>
      <w:noProof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908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08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908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A35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332F05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C0684F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B8218F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B06C8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18055B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96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4412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4087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64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E3EED1-0706-4F4D-8D29-042D5BCA4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27</cp:revision>
  <cp:lastPrinted>2021-06-11T18:34:00Z</cp:lastPrinted>
  <dcterms:created xsi:type="dcterms:W3CDTF">2021-08-10T18:58:00Z</dcterms:created>
  <dcterms:modified xsi:type="dcterms:W3CDTF">2021-09-10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bfbddc20-3a8e-34a2-be47-40b3da50ed72</vt:lpwstr>
  </property>
</Properties>
</file>